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4CC" w:rsidRPr="003664CC" w:rsidRDefault="003664CC" w:rsidP="003664CC">
      <w:pPr>
        <w:jc w:val="center"/>
      </w:pPr>
      <w:r w:rsidRPr="003664CC">
        <w:rPr>
          <w:rFonts w:hint="eastAsia"/>
        </w:rPr>
        <w:t>月球与行星协会</w:t>
      </w:r>
    </w:p>
    <w:p w:rsidR="00E2354A" w:rsidRPr="003664CC" w:rsidRDefault="00E2354A" w:rsidP="003664CC">
      <w:pPr>
        <w:jc w:val="center"/>
        <w:rPr>
          <w:rFonts w:hint="eastAsia"/>
        </w:rPr>
      </w:pPr>
      <w:r w:rsidRPr="003664CC">
        <w:rPr>
          <w:rFonts w:hint="eastAsia"/>
        </w:rPr>
        <w:t>第</w:t>
      </w:r>
      <w:r w:rsidRPr="003664CC">
        <w:rPr>
          <w:rFonts w:hint="eastAsia"/>
        </w:rPr>
        <w:t>47</w:t>
      </w:r>
      <w:r w:rsidRPr="003664CC">
        <w:rPr>
          <w:rFonts w:hint="eastAsia"/>
        </w:rPr>
        <w:t>届</w:t>
      </w:r>
      <w:r w:rsidRPr="003664CC">
        <w:t>月球与行星科学会议邀请函</w:t>
      </w:r>
    </w:p>
    <w:p w:rsidR="00E2354A" w:rsidRPr="003664CC" w:rsidRDefault="00E2354A"/>
    <w:p w:rsidR="003664CC" w:rsidRPr="003664CC" w:rsidRDefault="003664CC"/>
    <w:p w:rsidR="00D63695" w:rsidRPr="003664CC" w:rsidRDefault="00E2354A" w:rsidP="003664CC">
      <w:pPr>
        <w:spacing w:line="276" w:lineRule="auto"/>
      </w:pPr>
      <w:r w:rsidRPr="003664CC">
        <w:t>2015</w:t>
      </w:r>
      <w:r w:rsidRPr="003664CC">
        <w:rPr>
          <w:rFonts w:hint="eastAsia"/>
        </w:rPr>
        <w:t>年</w:t>
      </w:r>
      <w:r w:rsidRPr="003664CC">
        <w:rPr>
          <w:rFonts w:hint="eastAsia"/>
        </w:rPr>
        <w:t>10</w:t>
      </w:r>
      <w:r w:rsidRPr="003664CC">
        <w:rPr>
          <w:rFonts w:hint="eastAsia"/>
        </w:rPr>
        <w:t>月</w:t>
      </w:r>
      <w:r w:rsidRPr="003664CC">
        <w:rPr>
          <w:rFonts w:hint="eastAsia"/>
        </w:rPr>
        <w:t>1</w:t>
      </w:r>
      <w:r w:rsidRPr="003664CC">
        <w:rPr>
          <w:rFonts w:hint="eastAsia"/>
        </w:rPr>
        <w:t>日</w:t>
      </w:r>
    </w:p>
    <w:p w:rsidR="00E2354A" w:rsidRPr="003664CC" w:rsidRDefault="00E2354A" w:rsidP="003664CC">
      <w:pPr>
        <w:spacing w:line="276" w:lineRule="auto"/>
      </w:pP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孙莹</w:t>
      </w:r>
      <w:r w:rsidRPr="003664CC">
        <w:t>，</w:t>
      </w: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建阳街</w:t>
      </w:r>
      <w:r w:rsidRPr="003664CC">
        <w:rPr>
          <w:rFonts w:hint="eastAsia"/>
        </w:rPr>
        <w:t>17</w:t>
      </w:r>
      <w:r w:rsidRPr="003664CC">
        <w:rPr>
          <w:rFonts w:hint="eastAsia"/>
        </w:rPr>
        <w:t>号</w:t>
      </w:r>
      <w:r w:rsidRPr="003664CC">
        <w:t>，绿园区，</w:t>
      </w:r>
      <w:r w:rsidRPr="003664CC">
        <w:rPr>
          <w:rFonts w:hint="eastAsia"/>
        </w:rPr>
        <w:t>长春市</w:t>
      </w:r>
      <w:r w:rsidRPr="003664CC">
        <w:t>，吉林省，中国</w:t>
      </w:r>
    </w:p>
    <w:p w:rsidR="00E2354A" w:rsidRPr="003664CC" w:rsidRDefault="00E2354A" w:rsidP="003664CC">
      <w:pPr>
        <w:spacing w:line="276" w:lineRule="auto"/>
        <w:rPr>
          <w:rFonts w:hint="eastAsia"/>
        </w:rPr>
      </w:pPr>
      <w:r w:rsidRPr="003664CC">
        <w:rPr>
          <w:rFonts w:hint="eastAsia"/>
        </w:rPr>
        <w:t>五栋五门</w:t>
      </w:r>
      <w:r w:rsidRPr="003664CC">
        <w:rPr>
          <w:rFonts w:hint="eastAsia"/>
        </w:rPr>
        <w:t>201</w:t>
      </w: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邮编</w:t>
      </w:r>
      <w:r w:rsidRPr="003664CC">
        <w:rPr>
          <w:rFonts w:hint="eastAsia"/>
        </w:rPr>
        <w:t>130062</w:t>
      </w:r>
      <w:r w:rsidRPr="003664CC">
        <w:rPr>
          <w:rFonts w:hint="eastAsia"/>
        </w:rPr>
        <w:t>，</w:t>
      </w:r>
      <w:r w:rsidRPr="003664CC">
        <w:t>电话</w:t>
      </w:r>
      <w:r w:rsidRPr="003664CC">
        <w:rPr>
          <w:rFonts w:hint="eastAsia"/>
        </w:rPr>
        <w:t>：</w:t>
      </w:r>
      <w:r w:rsidRPr="003664CC">
        <w:t>+8613596461351</w:t>
      </w:r>
    </w:p>
    <w:p w:rsidR="00E2354A" w:rsidRPr="003664CC" w:rsidRDefault="00E2354A" w:rsidP="003664CC">
      <w:pPr>
        <w:spacing w:line="276" w:lineRule="auto"/>
      </w:pP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参考</w:t>
      </w:r>
      <w:r w:rsidRPr="003664CC">
        <w:t>信息：第</w:t>
      </w:r>
      <w:r w:rsidRPr="003664CC">
        <w:rPr>
          <w:rFonts w:hint="eastAsia"/>
        </w:rPr>
        <w:t>47</w:t>
      </w:r>
      <w:r w:rsidRPr="003664CC">
        <w:rPr>
          <w:rFonts w:hint="eastAsia"/>
        </w:rPr>
        <w:t>届</w:t>
      </w:r>
      <w:r w:rsidRPr="003664CC">
        <w:t>月球与行星科学会议，三月</w:t>
      </w:r>
      <w:r w:rsidRPr="003664CC">
        <w:rPr>
          <w:rFonts w:hint="eastAsia"/>
        </w:rPr>
        <w:t>20</w:t>
      </w:r>
      <w:r w:rsidRPr="003664CC">
        <w:rPr>
          <w:rFonts w:hint="eastAsia"/>
        </w:rPr>
        <w:t>日</w:t>
      </w:r>
      <w:r w:rsidRPr="003664CC">
        <w:t>至</w:t>
      </w:r>
      <w:r w:rsidRPr="003664CC">
        <w:rPr>
          <w:rFonts w:hint="eastAsia"/>
        </w:rPr>
        <w:t>25</w:t>
      </w:r>
      <w:r w:rsidRPr="003664CC">
        <w:rPr>
          <w:rFonts w:hint="eastAsia"/>
        </w:rPr>
        <w:t>日</w:t>
      </w:r>
      <w:r w:rsidRPr="003664CC">
        <w:t>在</w:t>
      </w:r>
      <w:r w:rsidRPr="003664CC">
        <w:rPr>
          <w:rFonts w:hint="eastAsia"/>
        </w:rPr>
        <w:t>德克萨斯州</w:t>
      </w:r>
      <w:r w:rsidRPr="003664CC">
        <w:t>休斯顿</w:t>
      </w:r>
      <w:r w:rsidRPr="003664CC">
        <w:t>Woodlands Waterway Marriott Hotel</w:t>
      </w:r>
      <w:r w:rsidRPr="003664CC">
        <w:rPr>
          <w:rFonts w:hint="eastAsia"/>
        </w:rPr>
        <w:t>酒店</w:t>
      </w:r>
      <w:r w:rsidRPr="003664CC">
        <w:t>举行。</w:t>
      </w:r>
    </w:p>
    <w:p w:rsidR="00E2354A" w:rsidRPr="003664CC" w:rsidRDefault="00E2354A" w:rsidP="003664CC">
      <w:pPr>
        <w:spacing w:line="276" w:lineRule="auto"/>
      </w:pP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亲爱的</w:t>
      </w:r>
      <w:r w:rsidRPr="003664CC">
        <w:t>孙莹教授，</w:t>
      </w:r>
    </w:p>
    <w:p w:rsidR="00E2354A" w:rsidRPr="003664CC" w:rsidRDefault="00E2354A" w:rsidP="003664CC">
      <w:pPr>
        <w:spacing w:line="276" w:lineRule="auto"/>
      </w:pPr>
    </w:p>
    <w:p w:rsidR="00E2354A" w:rsidRPr="003664CC" w:rsidRDefault="00E2354A" w:rsidP="003664CC">
      <w:pPr>
        <w:spacing w:line="276" w:lineRule="auto"/>
      </w:pPr>
      <w:r w:rsidRPr="003664CC">
        <w:rPr>
          <w:rFonts w:hint="eastAsia"/>
        </w:rPr>
        <w:t>十分</w:t>
      </w:r>
      <w:r w:rsidRPr="003664CC">
        <w:t>感谢您</w:t>
      </w:r>
      <w:r w:rsidRPr="003664CC">
        <w:rPr>
          <w:rFonts w:hint="eastAsia"/>
        </w:rPr>
        <w:t>要来参加</w:t>
      </w:r>
      <w:r w:rsidRPr="003664CC">
        <w:rPr>
          <w:rFonts w:hint="eastAsia"/>
        </w:rPr>
        <w:t>2016</w:t>
      </w:r>
      <w:r w:rsidRPr="003664CC">
        <w:rPr>
          <w:rFonts w:hint="eastAsia"/>
        </w:rPr>
        <w:t>年在德克萨斯州</w:t>
      </w:r>
      <w:r w:rsidRPr="003664CC">
        <w:t>休斯顿举行的月球与行星科学会议</w:t>
      </w:r>
      <w:r w:rsidRPr="003664CC">
        <w:rPr>
          <w:rFonts w:hint="eastAsia"/>
        </w:rPr>
        <w:t>。</w:t>
      </w:r>
      <w:r w:rsidRPr="003664CC">
        <w:t>此会议</w:t>
      </w:r>
      <w:r w:rsidRPr="003664CC">
        <w:rPr>
          <w:rFonts w:hint="eastAsia"/>
        </w:rPr>
        <w:t>是</w:t>
      </w:r>
      <w:r w:rsidRPr="003664CC">
        <w:t>在世界范围内的最早的</w:t>
      </w:r>
      <w:r w:rsidR="00687C49" w:rsidRPr="003664CC">
        <w:rPr>
          <w:rFonts w:hint="eastAsia"/>
        </w:rPr>
        <w:t>月球与</w:t>
      </w:r>
      <w:r w:rsidR="00687C49" w:rsidRPr="003664CC">
        <w:t>行星科学</w:t>
      </w:r>
      <w:r w:rsidR="00687C49" w:rsidRPr="003664CC">
        <w:rPr>
          <w:rFonts w:hint="eastAsia"/>
        </w:rPr>
        <w:t>会议，</w:t>
      </w:r>
      <w:r w:rsidR="00687C49" w:rsidRPr="003664CC">
        <w:t>会有超过</w:t>
      </w:r>
      <w:r w:rsidR="00687C49" w:rsidRPr="003664CC">
        <w:rPr>
          <w:rFonts w:hint="eastAsia"/>
        </w:rPr>
        <w:t>30</w:t>
      </w:r>
      <w:r w:rsidR="00687C49" w:rsidRPr="003664CC">
        <w:rPr>
          <w:rFonts w:hint="eastAsia"/>
        </w:rPr>
        <w:t>个</w:t>
      </w:r>
      <w:r w:rsidR="00687C49" w:rsidRPr="003664CC">
        <w:t>国</w:t>
      </w:r>
      <w:r w:rsidR="00687C49" w:rsidRPr="003664CC">
        <w:rPr>
          <w:rFonts w:hint="eastAsia"/>
        </w:rPr>
        <w:t>家</w:t>
      </w:r>
      <w:r w:rsidR="00687C49" w:rsidRPr="003664CC">
        <w:t>的科学家参会。大约</w:t>
      </w:r>
      <w:r w:rsidR="00687C49" w:rsidRPr="003664CC">
        <w:rPr>
          <w:rFonts w:hint="eastAsia"/>
        </w:rPr>
        <w:t>会有</w:t>
      </w:r>
      <w:r w:rsidR="00687C49" w:rsidRPr="003664CC">
        <w:rPr>
          <w:rFonts w:hint="eastAsia"/>
        </w:rPr>
        <w:t>1800</w:t>
      </w:r>
      <w:r w:rsidR="00687C49" w:rsidRPr="003664CC">
        <w:rPr>
          <w:rFonts w:hint="eastAsia"/>
        </w:rPr>
        <w:t>名</w:t>
      </w:r>
      <w:r w:rsidR="00687C49" w:rsidRPr="003664CC">
        <w:t>行星领域的科学家，包括大约</w:t>
      </w:r>
      <w:r w:rsidR="00687C49" w:rsidRPr="003664CC">
        <w:rPr>
          <w:rFonts w:hint="eastAsia"/>
        </w:rPr>
        <w:t>500</w:t>
      </w:r>
      <w:r w:rsidR="00687C49" w:rsidRPr="003664CC">
        <w:rPr>
          <w:rFonts w:hint="eastAsia"/>
        </w:rPr>
        <w:t>名</w:t>
      </w:r>
      <w:r w:rsidR="00687C49" w:rsidRPr="003664CC">
        <w:t>研究所和本科生参会</w:t>
      </w:r>
      <w:r w:rsidR="00687C49" w:rsidRPr="003664CC">
        <w:rPr>
          <w:rFonts w:hint="eastAsia"/>
        </w:rPr>
        <w:t>。</w:t>
      </w:r>
      <w:r w:rsidR="00687C49" w:rsidRPr="003664CC">
        <w:t>我们</w:t>
      </w:r>
      <w:r w:rsidR="00687C49" w:rsidRPr="003664CC">
        <w:rPr>
          <w:rFonts w:hint="eastAsia"/>
        </w:rPr>
        <w:t>的</w:t>
      </w:r>
      <w:r w:rsidR="00687C49" w:rsidRPr="003664CC">
        <w:t>网页链接为</w:t>
      </w:r>
      <w:r w:rsidR="00687C49" w:rsidRPr="003664CC">
        <w:rPr>
          <w:rFonts w:ascii="Times New Roman" w:hAnsi="Times New Roman" w:cs="Times New Roman"/>
        </w:rPr>
        <w:t xml:space="preserve">h t </w:t>
      </w:r>
      <w:proofErr w:type="spellStart"/>
      <w:r w:rsidR="00687C49" w:rsidRPr="003664CC">
        <w:rPr>
          <w:rFonts w:ascii="Times New Roman" w:hAnsi="Times New Roman" w:cs="Times New Roman"/>
        </w:rPr>
        <w:t>t</w:t>
      </w:r>
      <w:proofErr w:type="spellEnd"/>
      <w:r w:rsidR="00687C49" w:rsidRPr="003664CC">
        <w:rPr>
          <w:rFonts w:ascii="Times New Roman" w:hAnsi="Times New Roman" w:cs="Times New Roman"/>
        </w:rPr>
        <w:t xml:space="preserve"> p : / / w </w:t>
      </w:r>
      <w:proofErr w:type="spellStart"/>
      <w:r w:rsidR="00687C49" w:rsidRPr="003664CC">
        <w:rPr>
          <w:rFonts w:ascii="Times New Roman" w:hAnsi="Times New Roman" w:cs="Times New Roman"/>
        </w:rPr>
        <w:t>w</w:t>
      </w:r>
      <w:proofErr w:type="spellEnd"/>
      <w:r w:rsidR="00687C49" w:rsidRPr="003664CC">
        <w:rPr>
          <w:rFonts w:ascii="Times New Roman" w:hAnsi="Times New Roman" w:cs="Times New Roman"/>
        </w:rPr>
        <w:t xml:space="preserve"> </w:t>
      </w:r>
      <w:proofErr w:type="spellStart"/>
      <w:r w:rsidR="00687C49" w:rsidRPr="003664CC">
        <w:rPr>
          <w:rFonts w:ascii="Times New Roman" w:hAnsi="Times New Roman" w:cs="Times New Roman"/>
        </w:rPr>
        <w:t>w</w:t>
      </w:r>
      <w:proofErr w:type="spellEnd"/>
      <w:r w:rsidR="00687C49" w:rsidRPr="003664CC">
        <w:rPr>
          <w:rFonts w:ascii="Times New Roman" w:hAnsi="Times New Roman" w:cs="Times New Roman"/>
        </w:rPr>
        <w:t xml:space="preserve"> . </w:t>
      </w:r>
      <w:proofErr w:type="gramStart"/>
      <w:r w:rsidR="00687C49" w:rsidRPr="003664CC">
        <w:rPr>
          <w:rFonts w:ascii="Times New Roman" w:hAnsi="Times New Roman" w:cs="Times New Roman"/>
        </w:rPr>
        <w:t>h</w:t>
      </w:r>
      <w:proofErr w:type="gramEnd"/>
      <w:r w:rsidR="00687C49" w:rsidRPr="003664CC">
        <w:rPr>
          <w:rFonts w:ascii="Times New Roman" w:hAnsi="Times New Roman" w:cs="Times New Roman"/>
        </w:rPr>
        <w:t xml:space="preserve"> o u . </w:t>
      </w:r>
      <w:proofErr w:type="gramStart"/>
      <w:r w:rsidR="00687C49" w:rsidRPr="003664CC">
        <w:rPr>
          <w:rFonts w:ascii="Times New Roman" w:hAnsi="Times New Roman" w:cs="Times New Roman"/>
        </w:rPr>
        <w:t>u</w:t>
      </w:r>
      <w:proofErr w:type="gramEnd"/>
      <w:r w:rsidR="00687C49" w:rsidRPr="003664CC">
        <w:rPr>
          <w:rFonts w:ascii="Times New Roman" w:hAnsi="Times New Roman" w:cs="Times New Roman"/>
        </w:rPr>
        <w:t xml:space="preserve"> s r a . </w:t>
      </w:r>
      <w:proofErr w:type="gramStart"/>
      <w:r w:rsidR="00687C49" w:rsidRPr="003664CC">
        <w:rPr>
          <w:rFonts w:ascii="Times New Roman" w:hAnsi="Times New Roman" w:cs="Times New Roman"/>
        </w:rPr>
        <w:t>e</w:t>
      </w:r>
      <w:proofErr w:type="gramEnd"/>
      <w:r w:rsidR="00687C49" w:rsidRPr="003664CC">
        <w:rPr>
          <w:rFonts w:ascii="Times New Roman" w:hAnsi="Times New Roman" w:cs="Times New Roman"/>
        </w:rPr>
        <w:t xml:space="preserve"> d u / m e </w:t>
      </w:r>
      <w:proofErr w:type="spellStart"/>
      <w:r w:rsidR="00687C49" w:rsidRPr="003664CC">
        <w:rPr>
          <w:rFonts w:ascii="Times New Roman" w:hAnsi="Times New Roman" w:cs="Times New Roman"/>
        </w:rPr>
        <w:t>e</w:t>
      </w:r>
      <w:proofErr w:type="spellEnd"/>
      <w:r w:rsidR="00687C49" w:rsidRPr="003664CC">
        <w:rPr>
          <w:rFonts w:ascii="Times New Roman" w:hAnsi="Times New Roman" w:cs="Times New Roman"/>
        </w:rPr>
        <w:t xml:space="preserve"> t </w:t>
      </w:r>
      <w:proofErr w:type="spellStart"/>
      <w:r w:rsidR="00687C49" w:rsidRPr="003664CC">
        <w:rPr>
          <w:rFonts w:ascii="Times New Roman" w:hAnsi="Times New Roman" w:cs="Times New Roman"/>
        </w:rPr>
        <w:t>i</w:t>
      </w:r>
      <w:proofErr w:type="spellEnd"/>
      <w:r w:rsidR="00687C49" w:rsidRPr="003664CC">
        <w:rPr>
          <w:rFonts w:ascii="Times New Roman" w:hAnsi="Times New Roman" w:cs="Times New Roman"/>
        </w:rPr>
        <w:t xml:space="preserve"> n g s / l p s c 2 0 1 6 /</w:t>
      </w:r>
      <w:r w:rsidR="00687C49" w:rsidRPr="003664CC">
        <w:t xml:space="preserve"> .</w:t>
      </w:r>
    </w:p>
    <w:p w:rsidR="00687C49" w:rsidRPr="003664CC" w:rsidRDefault="00687C49" w:rsidP="003664CC">
      <w:pPr>
        <w:spacing w:line="276" w:lineRule="auto"/>
      </w:pPr>
    </w:p>
    <w:p w:rsidR="00687C49" w:rsidRPr="003664CC" w:rsidRDefault="00687C49" w:rsidP="003664CC">
      <w:pPr>
        <w:spacing w:line="276" w:lineRule="auto"/>
      </w:pPr>
      <w:r w:rsidRPr="003664CC">
        <w:rPr>
          <w:rFonts w:hint="eastAsia"/>
        </w:rPr>
        <w:t>本次</w:t>
      </w:r>
      <w:r w:rsidRPr="003664CC">
        <w:t>会议将有</w:t>
      </w:r>
      <w:r w:rsidRPr="003664CC">
        <w:rPr>
          <w:rFonts w:hint="eastAsia"/>
        </w:rPr>
        <w:t>岩石学</w:t>
      </w:r>
      <w:r w:rsidRPr="003664CC">
        <w:t>，地球化学，地球物理，</w:t>
      </w:r>
      <w:r w:rsidRPr="003664CC">
        <w:rPr>
          <w:rFonts w:hint="eastAsia"/>
        </w:rPr>
        <w:t>地质学</w:t>
      </w:r>
      <w:r w:rsidRPr="003664CC">
        <w:t>，</w:t>
      </w:r>
      <w:r w:rsidRPr="003664CC">
        <w:rPr>
          <w:rFonts w:hint="eastAsia"/>
        </w:rPr>
        <w:t>天文学</w:t>
      </w:r>
      <w:r w:rsidRPr="003664CC">
        <w:t>等领域的国际专家出席，并公布他们在行星领域的最新的研究</w:t>
      </w:r>
      <w:r w:rsidRPr="003664CC">
        <w:rPr>
          <w:rFonts w:hint="eastAsia"/>
        </w:rPr>
        <w:t>成果</w:t>
      </w:r>
      <w:r w:rsidRPr="003664CC">
        <w:t>。五天</w:t>
      </w:r>
      <w:r w:rsidRPr="003664CC">
        <w:rPr>
          <w:rFonts w:hint="eastAsia"/>
        </w:rPr>
        <w:t>会议</w:t>
      </w:r>
      <w:r w:rsidRPr="003664CC">
        <w:t>将有多个平行的分会议组成，</w:t>
      </w:r>
      <w:r w:rsidRPr="003664CC">
        <w:rPr>
          <w:rFonts w:hint="eastAsia"/>
        </w:rPr>
        <w:t>重点</w:t>
      </w:r>
      <w:r w:rsidRPr="003664CC">
        <w:t>涉及</w:t>
      </w:r>
      <w:r w:rsidRPr="003664CC">
        <w:rPr>
          <w:rFonts w:hint="eastAsia"/>
        </w:rPr>
        <w:t>行星</w:t>
      </w:r>
      <w:r w:rsidRPr="003664CC">
        <w:t>的过程和天体本身</w:t>
      </w:r>
      <w:r w:rsidRPr="003664CC">
        <w:rPr>
          <w:rFonts w:hint="eastAsia"/>
        </w:rPr>
        <w:t>。本次</w:t>
      </w:r>
      <w:r w:rsidRPr="003664CC">
        <w:t>会议将为全世界的科学家提供一个交流，展示，以及</w:t>
      </w:r>
      <w:r w:rsidRPr="003664CC">
        <w:rPr>
          <w:rFonts w:hint="eastAsia"/>
        </w:rPr>
        <w:t>了解</w:t>
      </w:r>
      <w:r w:rsidRPr="003664CC">
        <w:t>和发现目前</w:t>
      </w:r>
      <w:r w:rsidRPr="003664CC">
        <w:rPr>
          <w:rFonts w:hint="eastAsia"/>
        </w:rPr>
        <w:t>和</w:t>
      </w:r>
      <w:r w:rsidRPr="003664CC">
        <w:t>最近的行星计划以及相关的科</w:t>
      </w:r>
      <w:r w:rsidRPr="003664CC">
        <w:rPr>
          <w:rFonts w:hint="eastAsia"/>
        </w:rPr>
        <w:t>学活</w:t>
      </w:r>
      <w:r w:rsidRPr="003664CC">
        <w:t>动的机会。</w:t>
      </w:r>
    </w:p>
    <w:p w:rsidR="00687C49" w:rsidRPr="003664CC" w:rsidRDefault="00687C49" w:rsidP="003664CC">
      <w:pPr>
        <w:spacing w:line="276" w:lineRule="auto"/>
      </w:pPr>
    </w:p>
    <w:p w:rsidR="00687C49" w:rsidRPr="003664CC" w:rsidRDefault="00687C49" w:rsidP="003664CC">
      <w:pPr>
        <w:spacing w:line="276" w:lineRule="auto"/>
      </w:pPr>
      <w:r w:rsidRPr="003664CC">
        <w:rPr>
          <w:rFonts w:hint="eastAsia"/>
        </w:rPr>
        <w:t>我们</w:t>
      </w:r>
      <w:r w:rsidRPr="003664CC">
        <w:t>十分期待三月份</w:t>
      </w:r>
      <w:r w:rsidRPr="003664CC">
        <w:rPr>
          <w:rFonts w:hint="eastAsia"/>
        </w:rPr>
        <w:t>与您</w:t>
      </w:r>
      <w:r w:rsidRPr="003664CC">
        <w:t>在休斯顿</w:t>
      </w:r>
      <w:r w:rsidR="003664CC">
        <w:rPr>
          <w:rFonts w:hint="eastAsia"/>
        </w:rPr>
        <w:t>相</w:t>
      </w:r>
      <w:bookmarkStart w:id="0" w:name="_GoBack"/>
      <w:bookmarkEnd w:id="0"/>
      <w:r w:rsidRPr="003664CC">
        <w:t>见。</w:t>
      </w:r>
    </w:p>
    <w:p w:rsidR="00687C49" w:rsidRPr="003664CC" w:rsidRDefault="00687C49" w:rsidP="003664CC">
      <w:pPr>
        <w:spacing w:line="276" w:lineRule="auto"/>
      </w:pPr>
    </w:p>
    <w:p w:rsidR="00687C49" w:rsidRPr="003664CC" w:rsidRDefault="003664CC" w:rsidP="003664CC">
      <w:pPr>
        <w:spacing w:line="276" w:lineRule="auto"/>
      </w:pPr>
      <w:r w:rsidRPr="003664CC">
        <w:rPr>
          <w:rFonts w:hint="eastAsia"/>
        </w:rPr>
        <w:t>最好的祝福</w:t>
      </w:r>
      <w:r w:rsidRPr="003664CC">
        <w:t>，</w:t>
      </w:r>
    </w:p>
    <w:p w:rsidR="003664CC" w:rsidRPr="003664CC" w:rsidRDefault="003664CC" w:rsidP="003664CC">
      <w:pPr>
        <w:spacing w:line="276" w:lineRule="auto"/>
      </w:pPr>
      <w:r w:rsidRPr="003664CC">
        <w:t xml:space="preserve">Stephen </w:t>
      </w:r>
      <w:proofErr w:type="spellStart"/>
      <w:r w:rsidRPr="003664CC">
        <w:t>Mackwell</w:t>
      </w:r>
      <w:proofErr w:type="spellEnd"/>
      <w:r w:rsidRPr="003664CC">
        <w:rPr>
          <w:rFonts w:hint="eastAsia"/>
        </w:rPr>
        <w:t>博士</w:t>
      </w:r>
    </w:p>
    <w:p w:rsidR="003664CC" w:rsidRPr="003664CC" w:rsidRDefault="003664CC" w:rsidP="003664CC">
      <w:pPr>
        <w:spacing w:line="276" w:lineRule="auto"/>
      </w:pPr>
      <w:r w:rsidRPr="003664CC">
        <w:rPr>
          <w:rFonts w:hint="eastAsia"/>
        </w:rPr>
        <w:t>月球</w:t>
      </w:r>
      <w:r w:rsidRPr="003664CC">
        <w:t>与行星</w:t>
      </w:r>
      <w:r w:rsidRPr="003664CC">
        <w:rPr>
          <w:rFonts w:hint="eastAsia"/>
        </w:rPr>
        <w:t>协会</w:t>
      </w:r>
      <w:r w:rsidRPr="003664CC">
        <w:t>主管，</w:t>
      </w:r>
    </w:p>
    <w:p w:rsidR="003664CC" w:rsidRPr="003664CC" w:rsidRDefault="003664CC" w:rsidP="003664CC">
      <w:pPr>
        <w:spacing w:line="276" w:lineRule="auto"/>
      </w:pPr>
      <w:r w:rsidRPr="003664CC">
        <w:rPr>
          <w:rFonts w:hint="eastAsia"/>
        </w:rPr>
        <w:t>代表</w:t>
      </w:r>
      <w:r w:rsidRPr="003664CC">
        <w:t>月球与行星科学会议组织委员会</w:t>
      </w:r>
    </w:p>
    <w:p w:rsidR="003664CC" w:rsidRPr="003664CC" w:rsidRDefault="003664CC" w:rsidP="003664CC">
      <w:pPr>
        <w:spacing w:line="276" w:lineRule="auto"/>
      </w:pPr>
    </w:p>
    <w:p w:rsidR="003664CC" w:rsidRPr="003664CC" w:rsidRDefault="003664CC" w:rsidP="003664CC">
      <w:pPr>
        <w:spacing w:line="276" w:lineRule="auto"/>
      </w:pPr>
    </w:p>
    <w:p w:rsidR="003664CC" w:rsidRPr="003664CC" w:rsidRDefault="003664CC" w:rsidP="003664CC">
      <w:pPr>
        <w:spacing w:line="276" w:lineRule="auto"/>
        <w:rPr>
          <w:rFonts w:hint="eastAsia"/>
        </w:rPr>
      </w:pPr>
    </w:p>
    <w:p w:rsidR="003664CC" w:rsidRPr="003664CC" w:rsidRDefault="003664CC" w:rsidP="003664CC">
      <w:pPr>
        <w:jc w:val="center"/>
      </w:pPr>
      <w:r w:rsidRPr="003664CC">
        <w:rPr>
          <w:rFonts w:hint="eastAsia"/>
        </w:rPr>
        <w:t>（美国）大学空间研究协会</w:t>
      </w:r>
    </w:p>
    <w:p w:rsidR="003664CC" w:rsidRPr="003664CC" w:rsidRDefault="003664CC" w:rsidP="003664CC">
      <w:pPr>
        <w:jc w:val="center"/>
      </w:pPr>
      <w:r w:rsidRPr="003664CC">
        <w:t xml:space="preserve">3600 </w:t>
      </w:r>
      <w:r w:rsidRPr="003664CC">
        <w:rPr>
          <w:rFonts w:hint="eastAsia"/>
        </w:rPr>
        <w:t>湾区</w:t>
      </w:r>
      <w:r w:rsidRPr="003664CC">
        <w:t>大路，休斯顿，德克萨斯州，邮编</w:t>
      </w:r>
      <w:r w:rsidRPr="003664CC">
        <w:t>77058-1113</w:t>
      </w:r>
      <w:r w:rsidRPr="003664CC">
        <w:rPr>
          <w:rFonts w:hint="eastAsia"/>
        </w:rPr>
        <w:t>，</w:t>
      </w:r>
    </w:p>
    <w:p w:rsidR="003664CC" w:rsidRPr="003664CC" w:rsidRDefault="003664CC" w:rsidP="003664CC">
      <w:pPr>
        <w:jc w:val="center"/>
        <w:rPr>
          <w:rFonts w:hint="eastAsia"/>
        </w:rPr>
      </w:pPr>
      <w:r w:rsidRPr="003664CC">
        <w:t>电话</w:t>
      </w:r>
      <w:r w:rsidRPr="003664CC">
        <w:t>2</w:t>
      </w:r>
      <w:r w:rsidRPr="003664CC">
        <w:t xml:space="preserve">81-244-2011 </w:t>
      </w:r>
      <w:r w:rsidRPr="003664CC">
        <w:rPr>
          <w:rFonts w:hint="eastAsia"/>
        </w:rPr>
        <w:t>邮箱</w:t>
      </w:r>
      <w:r w:rsidRPr="003664CC">
        <w:t xml:space="preserve"> khonnoll@hou.usra.edu  </w:t>
      </w:r>
      <w:r w:rsidRPr="003664CC">
        <w:rPr>
          <w:rFonts w:hint="eastAsia"/>
        </w:rPr>
        <w:t>网址</w:t>
      </w:r>
      <w:r w:rsidRPr="003664CC">
        <w:t>www.hou.usra.edu/meetings/</w:t>
      </w:r>
    </w:p>
    <w:sectPr w:rsidR="003664CC" w:rsidRPr="003664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1NTEzNDY3N7awNDRR0lEKTi0uzszPAykwrAUACPDBGCwAAAA="/>
  </w:docVars>
  <w:rsids>
    <w:rsidRoot w:val="00470DC2"/>
    <w:rsid w:val="003664CC"/>
    <w:rsid w:val="00470DC2"/>
    <w:rsid w:val="00687C49"/>
    <w:rsid w:val="00D63695"/>
    <w:rsid w:val="00E2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929F1E-32A8-4309-AB16-26BB398B7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54A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6-01-18T01:36:00Z</dcterms:created>
  <dcterms:modified xsi:type="dcterms:W3CDTF">2016-01-18T02:06:00Z</dcterms:modified>
</cp:coreProperties>
</file>